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95EE33D" w14:textId="501055F2" w:rsidR="00862D01" w:rsidRDefault="00862D01">
      <w:pPr>
        <w:rPr>
          <w:b/>
        </w:rPr>
      </w:pPr>
      <w:r>
        <w:rPr>
          <w:b/>
          <w:noProof/>
        </w:rPr>
        <w:drawing>
          <wp:inline distT="0" distB="0" distL="0" distR="0" wp14:anchorId="15C3712D" wp14:editId="4B735B41">
            <wp:extent cx="4093602" cy="1053671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5965" cy="10594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2A2262">
        <w:rPr>
          <w:b/>
        </w:rPr>
        <w:br/>
      </w:r>
    </w:p>
    <w:p w14:paraId="0D49BD57" w14:textId="4453BBF9" w:rsidR="00BE699C" w:rsidRPr="00502D58" w:rsidRDefault="0061330B" w:rsidP="00C2376D">
      <w:pPr>
        <w:rPr>
          <w:i/>
          <w:iCs/>
        </w:rPr>
      </w:pPr>
      <w:r>
        <w:rPr>
          <w:i/>
          <w:iCs/>
        </w:rPr>
        <w:t xml:space="preserve">February </w:t>
      </w:r>
      <w:r w:rsidR="006E7455">
        <w:rPr>
          <w:i/>
          <w:iCs/>
        </w:rPr>
        <w:t>22</w:t>
      </w:r>
      <w:r w:rsidR="00EC1ECA" w:rsidRPr="00502D58">
        <w:rPr>
          <w:i/>
          <w:iCs/>
        </w:rPr>
        <w:t>, 20</w:t>
      </w:r>
      <w:r w:rsidR="00844FB2" w:rsidRPr="00502D58">
        <w:rPr>
          <w:i/>
          <w:iCs/>
        </w:rPr>
        <w:t>2</w:t>
      </w:r>
      <w:r w:rsidR="00A63E5F" w:rsidRPr="00502D58">
        <w:rPr>
          <w:i/>
          <w:iCs/>
        </w:rPr>
        <w:t>1</w:t>
      </w:r>
      <w:r w:rsidR="00502D58" w:rsidRPr="00502D58">
        <w:rPr>
          <w:i/>
          <w:iCs/>
        </w:rPr>
        <w:t>,</w:t>
      </w:r>
      <w:r w:rsidR="00C2376D" w:rsidRPr="00502D58">
        <w:rPr>
          <w:i/>
          <w:iCs/>
        </w:rPr>
        <w:t xml:space="preserve"> </w:t>
      </w:r>
      <w:r w:rsidR="00920036" w:rsidRPr="00502D58">
        <w:rPr>
          <w:i/>
          <w:iCs/>
        </w:rPr>
        <w:t xml:space="preserve">2:45 p.m. </w:t>
      </w:r>
      <w:r w:rsidR="00502D58" w:rsidRPr="00502D58">
        <w:rPr>
          <w:i/>
          <w:iCs/>
        </w:rPr>
        <w:t xml:space="preserve">| </w:t>
      </w:r>
      <w:r w:rsidR="009A202E" w:rsidRPr="00502D58">
        <w:rPr>
          <w:i/>
          <w:iCs/>
        </w:rPr>
        <w:t>Virtual Zoom Meeting</w:t>
      </w:r>
    </w:p>
    <w:p w14:paraId="73E85352" w14:textId="77777777" w:rsidR="00C2376D" w:rsidRDefault="00C2376D" w:rsidP="00C2376D">
      <w:pPr>
        <w:pBdr>
          <w:bottom w:val="thickThinSmallGap" w:sz="24" w:space="1" w:color="44546A" w:themeColor="text2"/>
        </w:pBdr>
        <w:jc w:val="both"/>
      </w:pPr>
    </w:p>
    <w:p w14:paraId="01F4AABF" w14:textId="3F5833E0" w:rsidR="00C2376D" w:rsidRDefault="00C2376D" w:rsidP="00C2376D">
      <w:pPr>
        <w:spacing w:line="360" w:lineRule="auto"/>
        <w:jc w:val="left"/>
      </w:pPr>
    </w:p>
    <w:p w14:paraId="35CAFBE1" w14:textId="493701FB" w:rsidR="00C2376D" w:rsidRPr="007625C9" w:rsidRDefault="0065750B" w:rsidP="00C2376D">
      <w:pPr>
        <w:spacing w:line="360" w:lineRule="auto"/>
        <w:jc w:val="left"/>
        <w:rPr>
          <w:b/>
          <w:bCs/>
        </w:rPr>
      </w:pPr>
      <w:r w:rsidRPr="007625C9">
        <w:rPr>
          <w:b/>
          <w:bCs/>
        </w:rPr>
        <w:t xml:space="preserve">Faculty Senate Meeting </w:t>
      </w:r>
      <w:r w:rsidR="00C2376D" w:rsidRPr="007625C9">
        <w:rPr>
          <w:b/>
          <w:bCs/>
        </w:rPr>
        <w:t>Agenda</w:t>
      </w:r>
    </w:p>
    <w:p w14:paraId="2C4B31AB" w14:textId="290D6551" w:rsidR="0003027A" w:rsidRPr="00F250F7" w:rsidRDefault="0003027A" w:rsidP="0003027A">
      <w:pPr>
        <w:pStyle w:val="ListParagraph"/>
        <w:numPr>
          <w:ilvl w:val="0"/>
          <w:numId w:val="1"/>
        </w:numPr>
        <w:spacing w:line="360" w:lineRule="auto"/>
        <w:jc w:val="left"/>
      </w:pPr>
      <w:r w:rsidRPr="00F250F7">
        <w:t>Celebrations</w:t>
      </w:r>
    </w:p>
    <w:p w14:paraId="50324DCE" w14:textId="56A4FE12" w:rsidR="006A1156" w:rsidRPr="00F250F7" w:rsidRDefault="00265732" w:rsidP="006E0DB3">
      <w:pPr>
        <w:pStyle w:val="ListParagraph"/>
        <w:numPr>
          <w:ilvl w:val="0"/>
          <w:numId w:val="1"/>
        </w:numPr>
        <w:spacing w:line="360" w:lineRule="auto"/>
        <w:jc w:val="left"/>
      </w:pPr>
      <w:r w:rsidRPr="00F250F7">
        <w:t xml:space="preserve">Introductions </w:t>
      </w:r>
      <w:r w:rsidR="00D658EE" w:rsidRPr="00F250F7">
        <w:t>of Guests</w:t>
      </w:r>
    </w:p>
    <w:p w14:paraId="6C9C927D" w14:textId="5B5F1207" w:rsidR="00730D90" w:rsidRDefault="0099484B" w:rsidP="00A22A2B">
      <w:pPr>
        <w:pStyle w:val="ListParagraph"/>
        <w:numPr>
          <w:ilvl w:val="0"/>
          <w:numId w:val="1"/>
        </w:numPr>
        <w:spacing w:line="360" w:lineRule="auto"/>
        <w:jc w:val="left"/>
      </w:pPr>
      <w:r w:rsidRPr="00F250F7">
        <w:t>Announcements</w:t>
      </w:r>
    </w:p>
    <w:p w14:paraId="694376D3" w14:textId="1A557539" w:rsidR="006E7455" w:rsidRDefault="006E7455" w:rsidP="00A22A2B">
      <w:pPr>
        <w:pStyle w:val="ListParagraph"/>
        <w:numPr>
          <w:ilvl w:val="0"/>
          <w:numId w:val="1"/>
        </w:numPr>
        <w:spacing w:line="360" w:lineRule="auto"/>
        <w:jc w:val="left"/>
      </w:pPr>
      <w:r>
        <w:t xml:space="preserve">Guest Speaker – </w:t>
      </w:r>
      <w:r w:rsidR="009E7CB6">
        <w:t>Chief</w:t>
      </w:r>
      <w:r w:rsidR="00A66D73">
        <w:t xml:space="preserve"> Cesar</w:t>
      </w:r>
      <w:r w:rsidR="009E7CB6">
        <w:t xml:space="preserve"> Gracia, </w:t>
      </w:r>
      <w:r w:rsidR="00A66D73">
        <w:t>Chief of Police and Director of Public Safety</w:t>
      </w:r>
    </w:p>
    <w:p w14:paraId="77D344E1" w14:textId="2EE2388E" w:rsidR="007204CA" w:rsidRPr="00F250F7" w:rsidRDefault="00BE699C" w:rsidP="008B4C5C">
      <w:pPr>
        <w:pStyle w:val="ListParagraph"/>
        <w:numPr>
          <w:ilvl w:val="0"/>
          <w:numId w:val="1"/>
        </w:numPr>
        <w:spacing w:line="360" w:lineRule="auto"/>
        <w:jc w:val="left"/>
      </w:pPr>
      <w:r w:rsidRPr="00F250F7">
        <w:t>Approval of minutes</w:t>
      </w:r>
      <w:r w:rsidR="00360D97" w:rsidRPr="00F250F7">
        <w:t xml:space="preserve"> </w:t>
      </w:r>
      <w:r w:rsidR="008B7A4E" w:rsidRPr="00F250F7">
        <w:t>from</w:t>
      </w:r>
      <w:r w:rsidR="008A371A">
        <w:t xml:space="preserve"> </w:t>
      </w:r>
      <w:r w:rsidR="006E7455">
        <w:t>February</w:t>
      </w:r>
      <w:r w:rsidR="00CE7F0E">
        <w:t xml:space="preserve"> </w:t>
      </w:r>
      <w:r w:rsidR="006E7455">
        <w:t>08</w:t>
      </w:r>
      <w:r w:rsidR="008B7A4E" w:rsidRPr="00F250F7">
        <w:t xml:space="preserve">, </w:t>
      </w:r>
      <w:r w:rsidR="00F41CD0">
        <w:t>202</w:t>
      </w:r>
      <w:r w:rsidR="0061330B">
        <w:t>1</w:t>
      </w:r>
    </w:p>
    <w:p w14:paraId="13D76C4C" w14:textId="2E1F36AD" w:rsidR="00103FD0" w:rsidRDefault="00103FD0" w:rsidP="0055496C">
      <w:pPr>
        <w:pStyle w:val="ListParagraph"/>
        <w:numPr>
          <w:ilvl w:val="0"/>
          <w:numId w:val="1"/>
        </w:numPr>
        <w:spacing w:line="360" w:lineRule="auto"/>
        <w:jc w:val="left"/>
      </w:pPr>
      <w:r>
        <w:t>Action Items</w:t>
      </w:r>
    </w:p>
    <w:p w14:paraId="2872FD07" w14:textId="5C991FAD" w:rsidR="00CE054C" w:rsidRPr="00F250F7" w:rsidRDefault="00072850" w:rsidP="00CE054C">
      <w:pPr>
        <w:pStyle w:val="ListParagraph"/>
        <w:numPr>
          <w:ilvl w:val="0"/>
          <w:numId w:val="1"/>
        </w:numPr>
        <w:spacing w:line="360" w:lineRule="auto"/>
        <w:jc w:val="left"/>
      </w:pPr>
      <w:r w:rsidRPr="00F250F7">
        <w:t xml:space="preserve">Information </w:t>
      </w:r>
      <w:r w:rsidR="001D5738">
        <w:t>I</w:t>
      </w:r>
      <w:r w:rsidRPr="00F250F7">
        <w:t>tems</w:t>
      </w:r>
      <w:r w:rsidR="00C00E9A" w:rsidRPr="00F250F7">
        <w:t xml:space="preserve"> </w:t>
      </w:r>
    </w:p>
    <w:p w14:paraId="6D9F7410" w14:textId="7F0892B4" w:rsidR="00D05E13" w:rsidRDefault="00D05E13" w:rsidP="00081789">
      <w:pPr>
        <w:pStyle w:val="ListParagraph"/>
        <w:numPr>
          <w:ilvl w:val="1"/>
          <w:numId w:val="1"/>
        </w:numPr>
        <w:spacing w:line="360" w:lineRule="auto"/>
        <w:jc w:val="left"/>
      </w:pPr>
      <w:r w:rsidRPr="00DD492A">
        <w:t xml:space="preserve">Handbook Committee </w:t>
      </w:r>
      <w:r w:rsidR="00995987" w:rsidRPr="00DD492A">
        <w:t>U</w:t>
      </w:r>
      <w:r w:rsidRPr="00DD492A">
        <w:t>pdate – Dr. Epps</w:t>
      </w:r>
    </w:p>
    <w:p w14:paraId="4212BD62" w14:textId="71704349" w:rsidR="00FC5456" w:rsidRDefault="00A138FA" w:rsidP="0047026D">
      <w:pPr>
        <w:pStyle w:val="ListParagraph"/>
        <w:numPr>
          <w:ilvl w:val="1"/>
          <w:numId w:val="1"/>
        </w:numPr>
        <w:spacing w:line="360" w:lineRule="auto"/>
        <w:jc w:val="left"/>
      </w:pPr>
      <w:r w:rsidRPr="00F250F7">
        <w:t xml:space="preserve">Board of Trustees </w:t>
      </w:r>
      <w:r w:rsidR="00995987">
        <w:t>R</w:t>
      </w:r>
      <w:r w:rsidRPr="00F250F7">
        <w:t xml:space="preserve">eport </w:t>
      </w:r>
      <w:r w:rsidR="0075736E" w:rsidRPr="00F250F7">
        <w:t>–</w:t>
      </w:r>
      <w:r w:rsidRPr="00F250F7">
        <w:t xml:space="preserve"> </w:t>
      </w:r>
      <w:r w:rsidR="00CE054C" w:rsidRPr="00F250F7">
        <w:t xml:space="preserve">Dr. </w:t>
      </w:r>
      <w:r w:rsidR="00DA3D3B">
        <w:t>Foley</w:t>
      </w:r>
    </w:p>
    <w:p w14:paraId="7AD23FB4" w14:textId="79612974" w:rsidR="00063C92" w:rsidRDefault="00C36FE6" w:rsidP="0047026D">
      <w:pPr>
        <w:pStyle w:val="ListParagraph"/>
        <w:numPr>
          <w:ilvl w:val="1"/>
          <w:numId w:val="1"/>
        </w:numPr>
        <w:spacing w:line="360" w:lineRule="auto"/>
        <w:jc w:val="left"/>
      </w:pPr>
      <w:r>
        <w:t>Discussion on NCAA Rules and Donations – Dr. Epps</w:t>
      </w:r>
    </w:p>
    <w:p w14:paraId="1F803FC7" w14:textId="2074E52E" w:rsidR="001D5738" w:rsidRDefault="001D5738" w:rsidP="0047026D">
      <w:pPr>
        <w:pStyle w:val="ListParagraph"/>
        <w:numPr>
          <w:ilvl w:val="1"/>
          <w:numId w:val="1"/>
        </w:numPr>
        <w:spacing w:line="360" w:lineRule="auto"/>
        <w:jc w:val="left"/>
      </w:pPr>
      <w:r>
        <w:t>Questio</w:t>
      </w:r>
      <w:r w:rsidR="00B968FA">
        <w:t>ns from Meeting</w:t>
      </w:r>
      <w:r w:rsidR="00AC3381">
        <w:t>s</w:t>
      </w:r>
      <w:r>
        <w:t xml:space="preserve"> with Dr. Noland and Dr. Bishop – Mr. Hendrix</w:t>
      </w:r>
    </w:p>
    <w:p w14:paraId="2E6A1379" w14:textId="7604DA51" w:rsidR="001B2A18" w:rsidRDefault="001B2A18" w:rsidP="001B2A18">
      <w:pPr>
        <w:pStyle w:val="ListParagraph"/>
        <w:numPr>
          <w:ilvl w:val="1"/>
          <w:numId w:val="1"/>
        </w:numPr>
        <w:spacing w:line="360" w:lineRule="auto"/>
        <w:jc w:val="left"/>
      </w:pPr>
      <w:r>
        <w:t xml:space="preserve">Senate Elections for AY 21-22 – </w:t>
      </w:r>
      <w:r w:rsidR="007951F6">
        <w:t>Faculty Senate Executive Committee</w:t>
      </w:r>
      <w:r>
        <w:t xml:space="preserve"> </w:t>
      </w:r>
    </w:p>
    <w:p w14:paraId="1A52B4A2" w14:textId="7E374614" w:rsidR="000064F4" w:rsidRDefault="001B2A18" w:rsidP="001B2A18">
      <w:pPr>
        <w:pStyle w:val="ListParagraph"/>
        <w:numPr>
          <w:ilvl w:val="1"/>
          <w:numId w:val="1"/>
        </w:numPr>
        <w:spacing w:line="360" w:lineRule="auto"/>
        <w:jc w:val="left"/>
      </w:pPr>
      <w:r>
        <w:t>Celebration Feedback</w:t>
      </w:r>
      <w:r w:rsidR="007951F6">
        <w:t>: Request for Volunteers – Mr. Hendrix</w:t>
      </w:r>
      <w:r w:rsidR="00CC3EBD">
        <w:t xml:space="preserve"> </w:t>
      </w:r>
    </w:p>
    <w:p w14:paraId="4870E7D8" w14:textId="5F0BC341" w:rsidR="00964705" w:rsidRDefault="009B0553" w:rsidP="00C569E2">
      <w:pPr>
        <w:pStyle w:val="ListParagraph"/>
        <w:numPr>
          <w:ilvl w:val="1"/>
          <w:numId w:val="1"/>
        </w:numPr>
        <w:spacing w:line="360" w:lineRule="auto"/>
        <w:jc w:val="left"/>
      </w:pPr>
      <w:r>
        <w:t>University Committees Report</w:t>
      </w:r>
      <w:r w:rsidR="00864EFC">
        <w:t>s</w:t>
      </w:r>
      <w:r w:rsidRPr="009B0553">
        <w:t xml:space="preserve"> </w:t>
      </w:r>
    </w:p>
    <w:p w14:paraId="56D730BF" w14:textId="73B116C2" w:rsidR="00A57894" w:rsidRDefault="00A57894" w:rsidP="00A57894">
      <w:pPr>
        <w:pStyle w:val="ListParagraph"/>
        <w:numPr>
          <w:ilvl w:val="0"/>
          <w:numId w:val="1"/>
        </w:numPr>
        <w:spacing w:line="360" w:lineRule="auto"/>
        <w:jc w:val="left"/>
      </w:pPr>
      <w:r>
        <w:t>Old Business</w:t>
      </w:r>
    </w:p>
    <w:p w14:paraId="7F4D933A" w14:textId="5B8CEB03" w:rsidR="00A950B0" w:rsidRDefault="00072850" w:rsidP="00C569E2">
      <w:pPr>
        <w:pStyle w:val="ListParagraph"/>
        <w:numPr>
          <w:ilvl w:val="0"/>
          <w:numId w:val="1"/>
        </w:numPr>
        <w:spacing w:line="360" w:lineRule="auto"/>
        <w:jc w:val="left"/>
      </w:pPr>
      <w:r w:rsidRPr="00F250F7">
        <w:t>New Business</w:t>
      </w:r>
    </w:p>
    <w:p w14:paraId="00B7A7F5" w14:textId="4175CEA5" w:rsidR="00681D1C" w:rsidRDefault="00BE699C" w:rsidP="00681D1C">
      <w:pPr>
        <w:pStyle w:val="ListParagraph"/>
        <w:numPr>
          <w:ilvl w:val="0"/>
          <w:numId w:val="1"/>
        </w:numPr>
        <w:spacing w:line="360" w:lineRule="auto"/>
        <w:jc w:val="left"/>
      </w:pPr>
      <w:r w:rsidRPr="00F250F7">
        <w:t xml:space="preserve">Comments from </w:t>
      </w:r>
      <w:r w:rsidR="00CF5209">
        <w:t>G</w:t>
      </w:r>
      <w:r w:rsidRPr="00F250F7">
        <w:t>uests</w:t>
      </w:r>
    </w:p>
    <w:p w14:paraId="19E1C7E1" w14:textId="515A623E" w:rsidR="00CF5209" w:rsidRDefault="00CF5209" w:rsidP="00681D1C">
      <w:pPr>
        <w:pStyle w:val="ListParagraph"/>
        <w:numPr>
          <w:ilvl w:val="0"/>
          <w:numId w:val="1"/>
        </w:numPr>
        <w:spacing w:line="360" w:lineRule="auto"/>
        <w:jc w:val="left"/>
      </w:pPr>
      <w:r>
        <w:t xml:space="preserve">Final Comments/Announcements from Senators </w:t>
      </w:r>
    </w:p>
    <w:p w14:paraId="1BFB0EF1" w14:textId="5E5891E9" w:rsidR="00193277" w:rsidRDefault="00BE699C" w:rsidP="00777B7E">
      <w:pPr>
        <w:pStyle w:val="ListParagraph"/>
        <w:numPr>
          <w:ilvl w:val="0"/>
          <w:numId w:val="1"/>
        </w:numPr>
        <w:spacing w:line="360" w:lineRule="auto"/>
        <w:jc w:val="left"/>
      </w:pPr>
      <w:r w:rsidRPr="00F250F7">
        <w:t>Adjourn</w:t>
      </w:r>
      <w:r w:rsidR="00B9135F">
        <w:t xml:space="preserve"> </w:t>
      </w:r>
    </w:p>
    <w:sectPr w:rsidR="00193277" w:rsidSect="007753A0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720" w:right="720" w:bottom="720" w:left="720" w:header="72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CECFF17" w14:textId="77777777" w:rsidR="002D78C1" w:rsidRDefault="002D78C1" w:rsidP="00F35432">
      <w:r>
        <w:separator/>
      </w:r>
    </w:p>
  </w:endnote>
  <w:endnote w:type="continuationSeparator" w:id="0">
    <w:p w14:paraId="443E6C4B" w14:textId="77777777" w:rsidR="002D78C1" w:rsidRDefault="002D78C1" w:rsidP="00F3543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0B45DB2" w14:textId="77777777" w:rsidR="006C5C26" w:rsidRDefault="006C5C2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FBC9C50" w14:textId="77777777" w:rsidR="00F35432" w:rsidRDefault="00F3543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B8A255" w14:textId="77777777" w:rsidR="006C5C26" w:rsidRDefault="006C5C2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9F36BE8" w14:textId="77777777" w:rsidR="002D78C1" w:rsidRDefault="002D78C1" w:rsidP="00F35432">
      <w:r>
        <w:separator/>
      </w:r>
    </w:p>
  </w:footnote>
  <w:footnote w:type="continuationSeparator" w:id="0">
    <w:p w14:paraId="25D37840" w14:textId="77777777" w:rsidR="002D78C1" w:rsidRDefault="002D78C1" w:rsidP="00F3543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63FB409" w14:textId="77777777" w:rsidR="006C5C26" w:rsidRDefault="006C5C2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4D9942E" w14:textId="77777777" w:rsidR="006C5C26" w:rsidRDefault="006C5C2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8A14A5C" w14:textId="77777777" w:rsidR="006C5C26" w:rsidRDefault="006C5C2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640B57"/>
    <w:multiLevelType w:val="hybridMultilevel"/>
    <w:tmpl w:val="6912397A"/>
    <w:lvl w:ilvl="0" w:tplc="0409000F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350" w:hanging="360"/>
      </w:pPr>
      <w:rPr>
        <w:b w:val="0"/>
      </w:rPr>
    </w:lvl>
    <w:lvl w:ilvl="2" w:tplc="04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D916E6"/>
    <w:multiLevelType w:val="hybridMultilevel"/>
    <w:tmpl w:val="9D846F2A"/>
    <w:lvl w:ilvl="0" w:tplc="0409000F">
      <w:start w:val="1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115F83"/>
    <w:multiLevelType w:val="hybridMultilevel"/>
    <w:tmpl w:val="D7E033B6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4581AA5"/>
    <w:multiLevelType w:val="hybridMultilevel"/>
    <w:tmpl w:val="178E04C0"/>
    <w:lvl w:ilvl="0" w:tplc="E94C948A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A23DE4"/>
    <w:multiLevelType w:val="hybridMultilevel"/>
    <w:tmpl w:val="2F948E8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" w15:restartNumberingAfterBreak="0">
    <w:nsid w:val="250574D1"/>
    <w:multiLevelType w:val="hybridMultilevel"/>
    <w:tmpl w:val="6ABC26E2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363830CE"/>
    <w:multiLevelType w:val="hybridMultilevel"/>
    <w:tmpl w:val="3D9E4CE6"/>
    <w:lvl w:ilvl="0" w:tplc="C696E4BA">
      <w:start w:val="11"/>
      <w:numFmt w:val="decimal"/>
      <w:lvlText w:val="%1."/>
      <w:lvlJc w:val="left"/>
      <w:pPr>
        <w:ind w:left="9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7" w15:restartNumberingAfterBreak="0">
    <w:nsid w:val="60B12129"/>
    <w:multiLevelType w:val="hybridMultilevel"/>
    <w:tmpl w:val="D9D6A6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D2427AA"/>
    <w:multiLevelType w:val="hybridMultilevel"/>
    <w:tmpl w:val="ACE67A9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8"/>
  </w:num>
  <w:num w:numId="3">
    <w:abstractNumId w:val="7"/>
  </w:num>
  <w:num w:numId="4">
    <w:abstractNumId w:val="5"/>
  </w:num>
  <w:num w:numId="5">
    <w:abstractNumId w:val="2"/>
  </w:num>
  <w:num w:numId="6">
    <w:abstractNumId w:val="3"/>
  </w:num>
  <w:num w:numId="7">
    <w:abstractNumId w:val="4"/>
  </w:num>
  <w:num w:numId="8">
    <w:abstractNumId w:val="6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3NrM0NTE2MDI0NDVW0lEKTi0uzszPAykwqQUAZ8yOECwAAAA="/>
  </w:docVars>
  <w:rsids>
    <w:rsidRoot w:val="00BE699C"/>
    <w:rsid w:val="0000040F"/>
    <w:rsid w:val="00000939"/>
    <w:rsid w:val="00002E43"/>
    <w:rsid w:val="000064F4"/>
    <w:rsid w:val="000147A7"/>
    <w:rsid w:val="00015E83"/>
    <w:rsid w:val="0002090C"/>
    <w:rsid w:val="0003027A"/>
    <w:rsid w:val="000310CF"/>
    <w:rsid w:val="0003473D"/>
    <w:rsid w:val="000434F6"/>
    <w:rsid w:val="00055E87"/>
    <w:rsid w:val="000638A0"/>
    <w:rsid w:val="00063C92"/>
    <w:rsid w:val="00064F3B"/>
    <w:rsid w:val="0007202E"/>
    <w:rsid w:val="00072850"/>
    <w:rsid w:val="000757F3"/>
    <w:rsid w:val="00081789"/>
    <w:rsid w:val="000955A1"/>
    <w:rsid w:val="000A487F"/>
    <w:rsid w:val="000B3BFE"/>
    <w:rsid w:val="000B45CB"/>
    <w:rsid w:val="000B6348"/>
    <w:rsid w:val="000C1631"/>
    <w:rsid w:val="000C3214"/>
    <w:rsid w:val="000C48B5"/>
    <w:rsid w:val="000D6AD8"/>
    <w:rsid w:val="000D6D6B"/>
    <w:rsid w:val="000D7A13"/>
    <w:rsid w:val="000E014E"/>
    <w:rsid w:val="000E7F71"/>
    <w:rsid w:val="000F53CA"/>
    <w:rsid w:val="000F682F"/>
    <w:rsid w:val="00103FD0"/>
    <w:rsid w:val="001105BB"/>
    <w:rsid w:val="00115122"/>
    <w:rsid w:val="00117FAE"/>
    <w:rsid w:val="00121779"/>
    <w:rsid w:val="0012474F"/>
    <w:rsid w:val="001249E6"/>
    <w:rsid w:val="0012709A"/>
    <w:rsid w:val="001338F5"/>
    <w:rsid w:val="0013571A"/>
    <w:rsid w:val="001416C2"/>
    <w:rsid w:val="00143A81"/>
    <w:rsid w:val="00143AEE"/>
    <w:rsid w:val="00155519"/>
    <w:rsid w:val="00155869"/>
    <w:rsid w:val="00156F54"/>
    <w:rsid w:val="00162EF4"/>
    <w:rsid w:val="0016460E"/>
    <w:rsid w:val="00170B3B"/>
    <w:rsid w:val="00176A6D"/>
    <w:rsid w:val="00180B6B"/>
    <w:rsid w:val="00187019"/>
    <w:rsid w:val="00192E2E"/>
    <w:rsid w:val="00193277"/>
    <w:rsid w:val="00196C67"/>
    <w:rsid w:val="001A2674"/>
    <w:rsid w:val="001A4E08"/>
    <w:rsid w:val="001B2A18"/>
    <w:rsid w:val="001B437D"/>
    <w:rsid w:val="001B6477"/>
    <w:rsid w:val="001C30C9"/>
    <w:rsid w:val="001D0AC1"/>
    <w:rsid w:val="001D451F"/>
    <w:rsid w:val="001D5738"/>
    <w:rsid w:val="001E5DE2"/>
    <w:rsid w:val="001E6D88"/>
    <w:rsid w:val="00202B2A"/>
    <w:rsid w:val="00204EBE"/>
    <w:rsid w:val="00211D46"/>
    <w:rsid w:val="00213089"/>
    <w:rsid w:val="00217603"/>
    <w:rsid w:val="00233D35"/>
    <w:rsid w:val="00240593"/>
    <w:rsid w:val="00243071"/>
    <w:rsid w:val="0024495C"/>
    <w:rsid w:val="00247123"/>
    <w:rsid w:val="00253AEF"/>
    <w:rsid w:val="00254061"/>
    <w:rsid w:val="002655EA"/>
    <w:rsid w:val="00265732"/>
    <w:rsid w:val="0027073E"/>
    <w:rsid w:val="002746B0"/>
    <w:rsid w:val="0028198F"/>
    <w:rsid w:val="00283E78"/>
    <w:rsid w:val="00284F65"/>
    <w:rsid w:val="00286843"/>
    <w:rsid w:val="002878AE"/>
    <w:rsid w:val="002902D2"/>
    <w:rsid w:val="0029677F"/>
    <w:rsid w:val="002A2262"/>
    <w:rsid w:val="002B401B"/>
    <w:rsid w:val="002C04C5"/>
    <w:rsid w:val="002D26BA"/>
    <w:rsid w:val="002D2BFD"/>
    <w:rsid w:val="002D78C1"/>
    <w:rsid w:val="002F1030"/>
    <w:rsid w:val="002F33EB"/>
    <w:rsid w:val="002F6A86"/>
    <w:rsid w:val="0030301C"/>
    <w:rsid w:val="0030500F"/>
    <w:rsid w:val="00306CCF"/>
    <w:rsid w:val="0031302E"/>
    <w:rsid w:val="00323A3B"/>
    <w:rsid w:val="00326F68"/>
    <w:rsid w:val="00330DCC"/>
    <w:rsid w:val="00334A59"/>
    <w:rsid w:val="00340DD3"/>
    <w:rsid w:val="00344EB4"/>
    <w:rsid w:val="00350473"/>
    <w:rsid w:val="00352DCB"/>
    <w:rsid w:val="00353139"/>
    <w:rsid w:val="00360181"/>
    <w:rsid w:val="00360D97"/>
    <w:rsid w:val="00364C69"/>
    <w:rsid w:val="003720EE"/>
    <w:rsid w:val="00382C68"/>
    <w:rsid w:val="00384385"/>
    <w:rsid w:val="003929FA"/>
    <w:rsid w:val="003A7A14"/>
    <w:rsid w:val="003B05F6"/>
    <w:rsid w:val="003B685A"/>
    <w:rsid w:val="003B7DDB"/>
    <w:rsid w:val="003D0B8D"/>
    <w:rsid w:val="003D3E32"/>
    <w:rsid w:val="00420DFA"/>
    <w:rsid w:val="00421BDB"/>
    <w:rsid w:val="004263BD"/>
    <w:rsid w:val="00430202"/>
    <w:rsid w:val="00436C3F"/>
    <w:rsid w:val="004412F3"/>
    <w:rsid w:val="004438B1"/>
    <w:rsid w:val="00455EC6"/>
    <w:rsid w:val="004618AA"/>
    <w:rsid w:val="0047026D"/>
    <w:rsid w:val="0048118E"/>
    <w:rsid w:val="004971FC"/>
    <w:rsid w:val="004B2742"/>
    <w:rsid w:val="004B4D06"/>
    <w:rsid w:val="004C585B"/>
    <w:rsid w:val="004C6B86"/>
    <w:rsid w:val="004D1C77"/>
    <w:rsid w:val="004F6611"/>
    <w:rsid w:val="00502D58"/>
    <w:rsid w:val="00512EAB"/>
    <w:rsid w:val="00523E32"/>
    <w:rsid w:val="00531B64"/>
    <w:rsid w:val="00540A40"/>
    <w:rsid w:val="00551BBA"/>
    <w:rsid w:val="0055496C"/>
    <w:rsid w:val="00562628"/>
    <w:rsid w:val="005637A9"/>
    <w:rsid w:val="005707EE"/>
    <w:rsid w:val="005824E2"/>
    <w:rsid w:val="00582F50"/>
    <w:rsid w:val="00592964"/>
    <w:rsid w:val="005959F6"/>
    <w:rsid w:val="005964B0"/>
    <w:rsid w:val="005A04D0"/>
    <w:rsid w:val="005A633B"/>
    <w:rsid w:val="005B1706"/>
    <w:rsid w:val="005B2D64"/>
    <w:rsid w:val="005B7089"/>
    <w:rsid w:val="005C15D7"/>
    <w:rsid w:val="005C72AD"/>
    <w:rsid w:val="005D04CA"/>
    <w:rsid w:val="005E02B5"/>
    <w:rsid w:val="005F39B3"/>
    <w:rsid w:val="005F54BC"/>
    <w:rsid w:val="00601C2E"/>
    <w:rsid w:val="006031A3"/>
    <w:rsid w:val="0061330B"/>
    <w:rsid w:val="0061392F"/>
    <w:rsid w:val="006148BD"/>
    <w:rsid w:val="00617F59"/>
    <w:rsid w:val="0062273A"/>
    <w:rsid w:val="00636890"/>
    <w:rsid w:val="0064086A"/>
    <w:rsid w:val="006455F9"/>
    <w:rsid w:val="00646A15"/>
    <w:rsid w:val="00646B30"/>
    <w:rsid w:val="00653303"/>
    <w:rsid w:val="0065750B"/>
    <w:rsid w:val="00662FF3"/>
    <w:rsid w:val="00665A09"/>
    <w:rsid w:val="0066797F"/>
    <w:rsid w:val="00673D17"/>
    <w:rsid w:val="00681D1C"/>
    <w:rsid w:val="00690D6A"/>
    <w:rsid w:val="0069745A"/>
    <w:rsid w:val="006A1156"/>
    <w:rsid w:val="006B4811"/>
    <w:rsid w:val="006C327E"/>
    <w:rsid w:val="006C5487"/>
    <w:rsid w:val="006C5C26"/>
    <w:rsid w:val="006C6290"/>
    <w:rsid w:val="006D5719"/>
    <w:rsid w:val="006E0DB3"/>
    <w:rsid w:val="006E7455"/>
    <w:rsid w:val="0071135A"/>
    <w:rsid w:val="007151E3"/>
    <w:rsid w:val="007204CA"/>
    <w:rsid w:val="00730D90"/>
    <w:rsid w:val="00732F7D"/>
    <w:rsid w:val="0075736E"/>
    <w:rsid w:val="007625C9"/>
    <w:rsid w:val="00764668"/>
    <w:rsid w:val="007753A0"/>
    <w:rsid w:val="00775C4A"/>
    <w:rsid w:val="00777B7E"/>
    <w:rsid w:val="007951F6"/>
    <w:rsid w:val="007A0024"/>
    <w:rsid w:val="007A1891"/>
    <w:rsid w:val="007B2758"/>
    <w:rsid w:val="007B54B7"/>
    <w:rsid w:val="007B63CA"/>
    <w:rsid w:val="007B72FD"/>
    <w:rsid w:val="007C2E13"/>
    <w:rsid w:val="007C6E2A"/>
    <w:rsid w:val="007D003E"/>
    <w:rsid w:val="007D0752"/>
    <w:rsid w:val="007D3FDC"/>
    <w:rsid w:val="007E1CE1"/>
    <w:rsid w:val="007E388D"/>
    <w:rsid w:val="00801509"/>
    <w:rsid w:val="00805E4C"/>
    <w:rsid w:val="00815C4A"/>
    <w:rsid w:val="00816094"/>
    <w:rsid w:val="0082484D"/>
    <w:rsid w:val="00842821"/>
    <w:rsid w:val="00844FB2"/>
    <w:rsid w:val="00850E8C"/>
    <w:rsid w:val="00851030"/>
    <w:rsid w:val="00855186"/>
    <w:rsid w:val="0085780D"/>
    <w:rsid w:val="008618DF"/>
    <w:rsid w:val="00862D01"/>
    <w:rsid w:val="0086395D"/>
    <w:rsid w:val="00864EFC"/>
    <w:rsid w:val="00870DAA"/>
    <w:rsid w:val="00871D8C"/>
    <w:rsid w:val="008738AA"/>
    <w:rsid w:val="00882897"/>
    <w:rsid w:val="008859FA"/>
    <w:rsid w:val="00895A3A"/>
    <w:rsid w:val="008A371A"/>
    <w:rsid w:val="008B03A3"/>
    <w:rsid w:val="008B4C5C"/>
    <w:rsid w:val="008B7A4E"/>
    <w:rsid w:val="008C4518"/>
    <w:rsid w:val="008D2894"/>
    <w:rsid w:val="008D5477"/>
    <w:rsid w:val="008E2055"/>
    <w:rsid w:val="008F1317"/>
    <w:rsid w:val="008F1F2E"/>
    <w:rsid w:val="00915241"/>
    <w:rsid w:val="00920036"/>
    <w:rsid w:val="009223A3"/>
    <w:rsid w:val="0092466A"/>
    <w:rsid w:val="00940932"/>
    <w:rsid w:val="0094313B"/>
    <w:rsid w:val="009503C6"/>
    <w:rsid w:val="00955D9B"/>
    <w:rsid w:val="0096094D"/>
    <w:rsid w:val="00961376"/>
    <w:rsid w:val="00963A1C"/>
    <w:rsid w:val="00964705"/>
    <w:rsid w:val="0097543C"/>
    <w:rsid w:val="00975A13"/>
    <w:rsid w:val="00984FC9"/>
    <w:rsid w:val="00987A74"/>
    <w:rsid w:val="0099484B"/>
    <w:rsid w:val="00995987"/>
    <w:rsid w:val="009A202E"/>
    <w:rsid w:val="009A5F49"/>
    <w:rsid w:val="009B0553"/>
    <w:rsid w:val="009B5B45"/>
    <w:rsid w:val="009C18EB"/>
    <w:rsid w:val="009C308A"/>
    <w:rsid w:val="009D0F52"/>
    <w:rsid w:val="009D161E"/>
    <w:rsid w:val="009D1DF0"/>
    <w:rsid w:val="009D625C"/>
    <w:rsid w:val="009E5405"/>
    <w:rsid w:val="009E6675"/>
    <w:rsid w:val="009E7CB6"/>
    <w:rsid w:val="009F44C3"/>
    <w:rsid w:val="009F4638"/>
    <w:rsid w:val="009F7B09"/>
    <w:rsid w:val="00A027BE"/>
    <w:rsid w:val="00A07955"/>
    <w:rsid w:val="00A12883"/>
    <w:rsid w:val="00A138FA"/>
    <w:rsid w:val="00A227C1"/>
    <w:rsid w:val="00A3128D"/>
    <w:rsid w:val="00A31B5F"/>
    <w:rsid w:val="00A34FA3"/>
    <w:rsid w:val="00A418EA"/>
    <w:rsid w:val="00A45FBA"/>
    <w:rsid w:val="00A50F48"/>
    <w:rsid w:val="00A51E79"/>
    <w:rsid w:val="00A57591"/>
    <w:rsid w:val="00A57894"/>
    <w:rsid w:val="00A6165B"/>
    <w:rsid w:val="00A6233D"/>
    <w:rsid w:val="00A630EB"/>
    <w:rsid w:val="00A63E5F"/>
    <w:rsid w:val="00A65621"/>
    <w:rsid w:val="00A66D73"/>
    <w:rsid w:val="00A70657"/>
    <w:rsid w:val="00A8067A"/>
    <w:rsid w:val="00A84262"/>
    <w:rsid w:val="00A923D0"/>
    <w:rsid w:val="00A92AB3"/>
    <w:rsid w:val="00A93D14"/>
    <w:rsid w:val="00A94212"/>
    <w:rsid w:val="00A950B0"/>
    <w:rsid w:val="00A9533B"/>
    <w:rsid w:val="00A96E08"/>
    <w:rsid w:val="00AA5C6E"/>
    <w:rsid w:val="00AB13D3"/>
    <w:rsid w:val="00AB6940"/>
    <w:rsid w:val="00AB7822"/>
    <w:rsid w:val="00AC3381"/>
    <w:rsid w:val="00AC5AAA"/>
    <w:rsid w:val="00AC5DF5"/>
    <w:rsid w:val="00AD0293"/>
    <w:rsid w:val="00AD7B52"/>
    <w:rsid w:val="00AE3AD2"/>
    <w:rsid w:val="00AE5814"/>
    <w:rsid w:val="00AE66BC"/>
    <w:rsid w:val="00AE6A87"/>
    <w:rsid w:val="00B0202C"/>
    <w:rsid w:val="00B10A95"/>
    <w:rsid w:val="00B10FE8"/>
    <w:rsid w:val="00B2087A"/>
    <w:rsid w:val="00B36A8A"/>
    <w:rsid w:val="00B40757"/>
    <w:rsid w:val="00B42327"/>
    <w:rsid w:val="00B46E7C"/>
    <w:rsid w:val="00B51CBF"/>
    <w:rsid w:val="00B53020"/>
    <w:rsid w:val="00B6141C"/>
    <w:rsid w:val="00B71704"/>
    <w:rsid w:val="00B818B1"/>
    <w:rsid w:val="00B83C58"/>
    <w:rsid w:val="00B85B0E"/>
    <w:rsid w:val="00B9135F"/>
    <w:rsid w:val="00B968FA"/>
    <w:rsid w:val="00BA6A17"/>
    <w:rsid w:val="00BA6F40"/>
    <w:rsid w:val="00BB03BB"/>
    <w:rsid w:val="00BB1A34"/>
    <w:rsid w:val="00BC016A"/>
    <w:rsid w:val="00BD7AAD"/>
    <w:rsid w:val="00BE0047"/>
    <w:rsid w:val="00BE2277"/>
    <w:rsid w:val="00BE4BF2"/>
    <w:rsid w:val="00BE699C"/>
    <w:rsid w:val="00BF28E0"/>
    <w:rsid w:val="00BF6C3A"/>
    <w:rsid w:val="00C00E9A"/>
    <w:rsid w:val="00C1080A"/>
    <w:rsid w:val="00C1464D"/>
    <w:rsid w:val="00C21EE6"/>
    <w:rsid w:val="00C2376D"/>
    <w:rsid w:val="00C24870"/>
    <w:rsid w:val="00C25849"/>
    <w:rsid w:val="00C306CA"/>
    <w:rsid w:val="00C34884"/>
    <w:rsid w:val="00C36FE6"/>
    <w:rsid w:val="00C4551E"/>
    <w:rsid w:val="00C51A38"/>
    <w:rsid w:val="00C541B3"/>
    <w:rsid w:val="00C569E2"/>
    <w:rsid w:val="00C57F04"/>
    <w:rsid w:val="00C63CF9"/>
    <w:rsid w:val="00C837D9"/>
    <w:rsid w:val="00CB0FBC"/>
    <w:rsid w:val="00CB1624"/>
    <w:rsid w:val="00CB3E38"/>
    <w:rsid w:val="00CB3E58"/>
    <w:rsid w:val="00CB7381"/>
    <w:rsid w:val="00CC1C8E"/>
    <w:rsid w:val="00CC21B0"/>
    <w:rsid w:val="00CC3EBD"/>
    <w:rsid w:val="00CC5775"/>
    <w:rsid w:val="00CC6550"/>
    <w:rsid w:val="00CD0E7B"/>
    <w:rsid w:val="00CD3A99"/>
    <w:rsid w:val="00CE054C"/>
    <w:rsid w:val="00CE057D"/>
    <w:rsid w:val="00CE7F0E"/>
    <w:rsid w:val="00CF5209"/>
    <w:rsid w:val="00D0096F"/>
    <w:rsid w:val="00D05E13"/>
    <w:rsid w:val="00D06B9F"/>
    <w:rsid w:val="00D10791"/>
    <w:rsid w:val="00D23A18"/>
    <w:rsid w:val="00D2408B"/>
    <w:rsid w:val="00D309D7"/>
    <w:rsid w:val="00D45CAB"/>
    <w:rsid w:val="00D51401"/>
    <w:rsid w:val="00D5328D"/>
    <w:rsid w:val="00D61EE9"/>
    <w:rsid w:val="00D658EE"/>
    <w:rsid w:val="00D65EBB"/>
    <w:rsid w:val="00D67E6A"/>
    <w:rsid w:val="00D70925"/>
    <w:rsid w:val="00D77321"/>
    <w:rsid w:val="00D872FD"/>
    <w:rsid w:val="00D879EF"/>
    <w:rsid w:val="00D91BE5"/>
    <w:rsid w:val="00D96932"/>
    <w:rsid w:val="00DA1D2E"/>
    <w:rsid w:val="00DA3D3B"/>
    <w:rsid w:val="00DA6931"/>
    <w:rsid w:val="00DB484B"/>
    <w:rsid w:val="00DC6C6D"/>
    <w:rsid w:val="00DD492A"/>
    <w:rsid w:val="00DE1129"/>
    <w:rsid w:val="00DF14CF"/>
    <w:rsid w:val="00E0144B"/>
    <w:rsid w:val="00E1034E"/>
    <w:rsid w:val="00E24FF1"/>
    <w:rsid w:val="00E25C36"/>
    <w:rsid w:val="00E32A60"/>
    <w:rsid w:val="00E44639"/>
    <w:rsid w:val="00E66125"/>
    <w:rsid w:val="00E705AA"/>
    <w:rsid w:val="00E805C2"/>
    <w:rsid w:val="00E80B84"/>
    <w:rsid w:val="00E846CC"/>
    <w:rsid w:val="00E8597E"/>
    <w:rsid w:val="00E96082"/>
    <w:rsid w:val="00E963D1"/>
    <w:rsid w:val="00EA1971"/>
    <w:rsid w:val="00EA392A"/>
    <w:rsid w:val="00EB3D89"/>
    <w:rsid w:val="00EB7BE9"/>
    <w:rsid w:val="00EC1ECA"/>
    <w:rsid w:val="00EC2C2A"/>
    <w:rsid w:val="00EC5AEB"/>
    <w:rsid w:val="00EC68AB"/>
    <w:rsid w:val="00ED156C"/>
    <w:rsid w:val="00ED76B4"/>
    <w:rsid w:val="00EF0D5D"/>
    <w:rsid w:val="00EF2271"/>
    <w:rsid w:val="00EF6D0D"/>
    <w:rsid w:val="00F00881"/>
    <w:rsid w:val="00F02DB2"/>
    <w:rsid w:val="00F11E9A"/>
    <w:rsid w:val="00F250F7"/>
    <w:rsid w:val="00F35432"/>
    <w:rsid w:val="00F41CD0"/>
    <w:rsid w:val="00F572C1"/>
    <w:rsid w:val="00F604CE"/>
    <w:rsid w:val="00F65083"/>
    <w:rsid w:val="00F7013F"/>
    <w:rsid w:val="00F706DA"/>
    <w:rsid w:val="00F77EF7"/>
    <w:rsid w:val="00F81DDB"/>
    <w:rsid w:val="00F8302F"/>
    <w:rsid w:val="00F91943"/>
    <w:rsid w:val="00F91A53"/>
    <w:rsid w:val="00F960AE"/>
    <w:rsid w:val="00FA0C89"/>
    <w:rsid w:val="00FA4AAE"/>
    <w:rsid w:val="00FA4F86"/>
    <w:rsid w:val="00FA72B0"/>
    <w:rsid w:val="00FA7D0E"/>
    <w:rsid w:val="00FB1245"/>
    <w:rsid w:val="00FB5129"/>
    <w:rsid w:val="00FC5456"/>
    <w:rsid w:val="00FD33B3"/>
    <w:rsid w:val="00FD5E4B"/>
    <w:rsid w:val="00FF0EB6"/>
    <w:rsid w:val="00FF52ED"/>
    <w:rsid w:val="08C757FA"/>
    <w:rsid w:val="0B718EB9"/>
    <w:rsid w:val="0BC41FE2"/>
    <w:rsid w:val="30F4B1C3"/>
    <w:rsid w:val="33713B43"/>
    <w:rsid w:val="46854482"/>
    <w:rsid w:val="5F2EBA26"/>
    <w:rsid w:val="65267482"/>
    <w:rsid w:val="7057D277"/>
    <w:rsid w:val="74BC1B52"/>
    <w:rsid w:val="7AF86B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900066"/>
  <w15:chartTrackingRefBased/>
  <w15:docId w15:val="{519BF4AF-A979-4C85-9F1C-DAED9B9616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E699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3543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35432"/>
  </w:style>
  <w:style w:type="paragraph" w:styleId="Footer">
    <w:name w:val="footer"/>
    <w:basedOn w:val="Normal"/>
    <w:link w:val="FooterChar"/>
    <w:uiPriority w:val="99"/>
    <w:unhideWhenUsed/>
    <w:rsid w:val="00F3543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35432"/>
  </w:style>
  <w:style w:type="character" w:customStyle="1" w:styleId="null5">
    <w:name w:val="null5"/>
    <w:basedOn w:val="DefaultParagraphFont"/>
    <w:rsid w:val="00646A15"/>
  </w:style>
  <w:style w:type="paragraph" w:styleId="BalloonText">
    <w:name w:val="Balloon Text"/>
    <w:basedOn w:val="Normal"/>
    <w:link w:val="BalloonTextChar"/>
    <w:uiPriority w:val="99"/>
    <w:semiHidden/>
    <w:unhideWhenUsed/>
    <w:rsid w:val="00A923D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923D0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CE054C"/>
  </w:style>
  <w:style w:type="character" w:styleId="Hyperlink">
    <w:name w:val="Hyperlink"/>
    <w:basedOn w:val="DefaultParagraphFont"/>
    <w:uiPriority w:val="99"/>
    <w:unhideWhenUsed/>
    <w:rsid w:val="002C04C5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C04C5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CC3EB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37220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913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003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0942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5622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0745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173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0909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11</Words>
  <Characters>63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TSU</Company>
  <LinksUpToDate>false</LinksUpToDate>
  <CharactersWithSpaces>7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pps, Susan Bramlett</dc:creator>
  <cp:keywords/>
  <dc:description/>
  <cp:lastModifiedBy>Blackhart, Ginette C.</cp:lastModifiedBy>
  <cp:revision>2</cp:revision>
  <cp:lastPrinted>2018-01-22T18:03:00Z</cp:lastPrinted>
  <dcterms:created xsi:type="dcterms:W3CDTF">2021-02-22T18:32:00Z</dcterms:created>
  <dcterms:modified xsi:type="dcterms:W3CDTF">2021-02-22T18:32:00Z</dcterms:modified>
</cp:coreProperties>
</file>